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84555" w14:textId="77777777" w:rsidR="00673678" w:rsidRPr="00825364" w:rsidRDefault="00673678" w:rsidP="00673678">
      <w:pPr>
        <w:pBdr>
          <w:bottom w:val="single" w:sz="4" w:space="1" w:color="auto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Řízení softwarových projektů, </w:t>
      </w:r>
      <w:r w:rsidRPr="00825364">
        <w:rPr>
          <w:b/>
          <w:sz w:val="24"/>
          <w:szCs w:val="24"/>
        </w:rPr>
        <w:t>formulář pro hodnotitele</w:t>
      </w:r>
    </w:p>
    <w:p w14:paraId="75288998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</w:p>
    <w:p w14:paraId="2F338382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Poznámky:</w:t>
      </w:r>
    </w:p>
    <w:p w14:paraId="6648CC4B" w14:textId="77777777" w:rsidR="00673678" w:rsidRPr="00020475" w:rsidRDefault="00673678" w:rsidP="00673678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 je realizováno stupnicí 1 až 5 s významem jako ve škole.</w:t>
      </w:r>
    </w:p>
    <w:p w14:paraId="11D250AF" w14:textId="77777777" w:rsidR="00673678" w:rsidRPr="00020475" w:rsidRDefault="00673678" w:rsidP="00673678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e každé položce je povinný i textový komentář.</w:t>
      </w:r>
    </w:p>
    <w:p w14:paraId="4C6E1194" w14:textId="77777777" w:rsidR="00673678" w:rsidRPr="00020475" w:rsidRDefault="00673678" w:rsidP="00673678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Vytýkané problémy je třeba zdokumentovat, nejlépe formou kopie obrazovky společně s datem pořízení</w:t>
      </w:r>
    </w:p>
    <w:p w14:paraId="35A549F6" w14:textId="77777777" w:rsidR="00673678" w:rsidRDefault="00673678" w:rsidP="00673678">
      <w:pPr>
        <w:spacing w:after="0" w:line="240" w:lineRule="auto"/>
        <w:rPr>
          <w:sz w:val="20"/>
          <w:szCs w:val="20"/>
        </w:rPr>
      </w:pPr>
    </w:p>
    <w:p w14:paraId="21132B20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</w:p>
    <w:p w14:paraId="776A2C69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Úplnost podkladů</w:t>
      </w:r>
      <w:r w:rsidRPr="00020475">
        <w:rPr>
          <w:sz w:val="20"/>
          <w:szCs w:val="20"/>
        </w:rPr>
        <w:t>, předaných oponovaným týmem (pokud nejste schopni z předaných podkladů realizovat hodnocení, spojte se se zástupcem hodnoceného týmu a obratem s ním tuto situaci vyřešte).</w:t>
      </w:r>
    </w:p>
    <w:p w14:paraId="3F36A46B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>
        <w:rPr>
          <w:sz w:val="20"/>
          <w:szCs w:val="20"/>
        </w:rPr>
        <w:t xml:space="preserve"> 3</w:t>
      </w:r>
    </w:p>
    <w:p w14:paraId="2E4E627B" w14:textId="77777777" w:rsidR="00673678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1024D8B6" w14:textId="77777777" w:rsidR="00673678" w:rsidRDefault="00673678" w:rsidP="00673678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66671B">
        <w:rPr>
          <w:sz w:val="20"/>
          <w:szCs w:val="20"/>
        </w:rPr>
        <w:t>GitHub repozitář zpočátku nebyl veřejný. O přístup jsme si museli říci sami.</w:t>
      </w:r>
    </w:p>
    <w:p w14:paraId="709A714A" w14:textId="77777777" w:rsidR="00673678" w:rsidRDefault="00673678" w:rsidP="00673678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Úplnost ano, naplnění významu jednotlivých podkladů – ne vždy.</w:t>
      </w:r>
    </w:p>
    <w:p w14:paraId="6FF92668" w14:textId="77777777" w:rsidR="00673678" w:rsidRDefault="00673678" w:rsidP="00673678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bsence uživatelské i administrátorské dokumentace</w:t>
      </w:r>
    </w:p>
    <w:p w14:paraId="44434DCE" w14:textId="77777777" w:rsidR="00673678" w:rsidRDefault="00673678" w:rsidP="00673678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OR nepopisuje obecnou charakteristiku toho, kdy je US připraveno k realizaci. Naopak popisuje soubor kritérií, které, když budou naplněny, tak lze projekt považovat za dokončený. Podobný dokument se však příliš neslučuje s agilními přístupy, kdy se zadání projektu dynamicky mění v čase.</w:t>
      </w:r>
    </w:p>
    <w:p w14:paraId="650CB292" w14:textId="77777777" w:rsidR="00673678" w:rsidRPr="0066671B" w:rsidRDefault="00673678" w:rsidP="00673678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OD: prakticky stejné nepochopení jako v případě DOR.</w:t>
      </w:r>
    </w:p>
    <w:p w14:paraId="332B89F8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</w:p>
    <w:p w14:paraId="2858BD65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Rozsah předané funkčnosti</w:t>
      </w:r>
      <w:r w:rsidRPr="00020475">
        <w:rPr>
          <w:sz w:val="20"/>
          <w:szCs w:val="20"/>
        </w:rPr>
        <w:t xml:space="preserve"> vzhledem k celkovému zadání</w:t>
      </w:r>
    </w:p>
    <w:p w14:paraId="6F669E69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>
        <w:rPr>
          <w:sz w:val="20"/>
          <w:szCs w:val="20"/>
        </w:rPr>
        <w:t xml:space="preserve"> 4</w:t>
      </w:r>
    </w:p>
    <w:p w14:paraId="4ED8105D" w14:textId="77777777" w:rsidR="00673678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51F8A11E" w14:textId="77777777" w:rsidR="00673678" w:rsidRPr="00A60059" w:rsidRDefault="00673678" w:rsidP="00673678">
      <w:pPr>
        <w:pStyle w:val="Odstavecseseznamem"/>
        <w:numPr>
          <w:ilvl w:val="0"/>
          <w:numId w:val="2"/>
        </w:numPr>
        <w:rPr>
          <w:sz w:val="20"/>
          <w:szCs w:val="20"/>
        </w:rPr>
      </w:pPr>
      <w:r w:rsidRPr="00A60059">
        <w:rPr>
          <w:sz w:val="20"/>
          <w:szCs w:val="20"/>
        </w:rPr>
        <w:t>+ Aplikace běží na webovém serveru</w:t>
      </w:r>
      <w:r>
        <w:rPr>
          <w:sz w:val="20"/>
          <w:szCs w:val="20"/>
        </w:rPr>
        <w:t xml:space="preserve"> a je veřejně dostupná</w:t>
      </w:r>
    </w:p>
    <w:p w14:paraId="4A49D3DD" w14:textId="77777777" w:rsidR="00673678" w:rsidRDefault="00673678" w:rsidP="00673678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+ Aplikace je určitým způsobem nedesignovaná, přestože poměrně jednoduše.</w:t>
      </w:r>
    </w:p>
    <w:p w14:paraId="0D51A892" w14:textId="549BC966" w:rsidR="00673678" w:rsidRPr="00363BA4" w:rsidRDefault="00673678" w:rsidP="00363BA4">
      <w:pPr>
        <w:pStyle w:val="Odstavecseseznamem"/>
        <w:numPr>
          <w:ilvl w:val="0"/>
          <w:numId w:val="2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</w:t>
      </w:r>
      <w:r w:rsidR="00363BA4" w:rsidRPr="00363BA4">
        <w:rPr>
          <w:sz w:val="20"/>
          <w:szCs w:val="20"/>
        </w:rPr>
        <w:t>Aplikace z hlediska funkcí neumí mnoho nebo se k daným funkcionalitám nedá uživatelsky dostat.</w:t>
      </w:r>
    </w:p>
    <w:p w14:paraId="10BC9001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</w:p>
    <w:p w14:paraId="2CED3B39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Uživatelská přívětivost</w:t>
      </w:r>
      <w:r w:rsidRPr="00020475">
        <w:rPr>
          <w:sz w:val="20"/>
          <w:szCs w:val="20"/>
        </w:rPr>
        <w:t xml:space="preserve"> hodnocené aplikace</w:t>
      </w:r>
    </w:p>
    <w:p w14:paraId="2405D0C7" w14:textId="4BE762CA" w:rsidR="00673678" w:rsidRPr="00020475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>
        <w:rPr>
          <w:sz w:val="20"/>
          <w:szCs w:val="20"/>
        </w:rPr>
        <w:t xml:space="preserve"> </w:t>
      </w:r>
      <w:r w:rsidR="00027C55">
        <w:rPr>
          <w:sz w:val="20"/>
          <w:szCs w:val="20"/>
        </w:rPr>
        <w:t>4</w:t>
      </w:r>
    </w:p>
    <w:p w14:paraId="0E271852" w14:textId="77777777" w:rsidR="00673678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0D28CB56" w14:textId="3E8D422C" w:rsidR="00363BA4" w:rsidRDefault="00363BA4" w:rsidP="00673678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 w:rsidRPr="00363BA4">
        <w:rPr>
          <w:sz w:val="20"/>
          <w:szCs w:val="20"/>
        </w:rPr>
        <w:t>+ Přihlašovací okno si pamatuje poslední použité přihlašovací jméno</w:t>
      </w:r>
    </w:p>
    <w:p w14:paraId="0CDCB3D8" w14:textId="7342A3CF" w:rsidR="00673678" w:rsidRDefault="00363BA4" w:rsidP="00673678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</w:t>
      </w:r>
      <w:r w:rsidR="00673678">
        <w:rPr>
          <w:sz w:val="20"/>
          <w:szCs w:val="20"/>
        </w:rPr>
        <w:t>Nepříliš přívětivý design. Nevhodná volba jednotlivých barev.</w:t>
      </w:r>
    </w:p>
    <w:p w14:paraId="09EC25D6" w14:textId="77777777" w:rsidR="00673678" w:rsidRDefault="00673678" w:rsidP="00673678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Jako uživatel zde nemám příliš co hledat, ani co dělat</w:t>
      </w:r>
    </w:p>
    <w:p w14:paraId="43743758" w14:textId="04A928EB" w:rsidR="00673678" w:rsidRDefault="00363BA4" w:rsidP="00673678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</w:t>
      </w:r>
      <w:r w:rsidR="00673678">
        <w:rPr>
          <w:sz w:val="20"/>
          <w:szCs w:val="20"/>
        </w:rPr>
        <w:t>Aplikace je napůl v češtině, napůl v</w:t>
      </w:r>
      <w:r w:rsidR="00D33915">
        <w:rPr>
          <w:sz w:val="20"/>
          <w:szCs w:val="20"/>
        </w:rPr>
        <w:t> </w:t>
      </w:r>
      <w:r w:rsidR="00673678">
        <w:rPr>
          <w:sz w:val="20"/>
          <w:szCs w:val="20"/>
        </w:rPr>
        <w:t>angličtině</w:t>
      </w:r>
    </w:p>
    <w:p w14:paraId="6F13F7DB" w14:textId="18AFDD55" w:rsidR="00D33915" w:rsidRPr="00D33915" w:rsidRDefault="00D33915" w:rsidP="00D3391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(</w:t>
      </w:r>
      <w:r w:rsidRPr="00D33915">
        <w:rPr>
          <w:sz w:val="20"/>
          <w:szCs w:val="20"/>
        </w:rPr>
        <w:t>08.12.2023 20:00)</w:t>
      </w:r>
    </w:p>
    <w:p w14:paraId="5C7BF213" w14:textId="093D2C97" w:rsidR="00673678" w:rsidRPr="00020475" w:rsidRDefault="00BD2090" w:rsidP="00673678">
      <w:pPr>
        <w:spacing w:after="0" w:line="240" w:lineRule="auto"/>
        <w:rPr>
          <w:sz w:val="20"/>
          <w:szCs w:val="20"/>
        </w:rPr>
      </w:pPr>
      <w:r>
        <w:rPr>
          <w:noProof/>
        </w:rPr>
        <w:drawing>
          <wp:inline distT="0" distB="0" distL="0" distR="0" wp14:anchorId="0AE46444" wp14:editId="2C7AAD6B">
            <wp:extent cx="5210175" cy="1193998"/>
            <wp:effectExtent l="0" t="0" r="0" b="6350"/>
            <wp:docPr id="2018083956" name="Obrázek 1" descr="Obsah obrázku text, Písmo, řada/pruh, snímek obrazovky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083956" name="Obrázek 1" descr="Obsah obrázku text, Písmo, řada/pruh, snímek obrazovky&#10;&#10;Popis byl vytvořen automaticky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47006" cy="1202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2AB35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</w:p>
    <w:p w14:paraId="736EBDBC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Chyby</w:t>
      </w:r>
      <w:r w:rsidRPr="00020475">
        <w:rPr>
          <w:sz w:val="20"/>
          <w:szCs w:val="20"/>
        </w:rPr>
        <w:t>, zaznamenané při testování</w:t>
      </w:r>
    </w:p>
    <w:p w14:paraId="7A71B8F3" w14:textId="4526F378" w:rsidR="00673678" w:rsidRPr="00020475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>
        <w:rPr>
          <w:sz w:val="20"/>
          <w:szCs w:val="20"/>
        </w:rPr>
        <w:t xml:space="preserve"> </w:t>
      </w:r>
      <w:r w:rsidR="00002599">
        <w:rPr>
          <w:sz w:val="20"/>
          <w:szCs w:val="20"/>
        </w:rPr>
        <w:t>2</w:t>
      </w:r>
    </w:p>
    <w:p w14:paraId="77D13297" w14:textId="77777777" w:rsidR="00673678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15AEBD93" w14:textId="645A16DA" w:rsidR="00673678" w:rsidRDefault="00002599" w:rsidP="00673678">
      <w:pPr>
        <w:pStyle w:val="Odstavecseseznamem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Text položek v navigaci </w:t>
      </w:r>
      <w:r w:rsidR="00C92E8A">
        <w:rPr>
          <w:sz w:val="20"/>
          <w:szCs w:val="20"/>
        </w:rPr>
        <w:t xml:space="preserve">není kontrastní s pozadím a </w:t>
      </w:r>
      <w:r>
        <w:rPr>
          <w:sz w:val="20"/>
          <w:szCs w:val="20"/>
        </w:rPr>
        <w:t>přesahu</w:t>
      </w:r>
      <w:r w:rsidR="009B37EE">
        <w:rPr>
          <w:sz w:val="20"/>
          <w:szCs w:val="20"/>
        </w:rPr>
        <w:t xml:space="preserve">je </w:t>
      </w:r>
      <w:r w:rsidR="00674C37">
        <w:rPr>
          <w:sz w:val="20"/>
          <w:szCs w:val="20"/>
        </w:rPr>
        <w:t>jeho rámeček</w:t>
      </w:r>
    </w:p>
    <w:p w14:paraId="787EC631" w14:textId="585C9DFC" w:rsidR="000F7947" w:rsidRDefault="000F7947" w:rsidP="000F7947">
      <w:pPr>
        <w:pStyle w:val="Odstavecseseznamem"/>
        <w:rPr>
          <w:sz w:val="20"/>
          <w:szCs w:val="20"/>
        </w:rPr>
      </w:pPr>
      <w:r w:rsidRPr="000F7947">
        <w:rPr>
          <w:sz w:val="20"/>
          <w:szCs w:val="20"/>
        </w:rPr>
        <w:t>(08.12.2023 20:00)</w:t>
      </w:r>
    </w:p>
    <w:p w14:paraId="1FE808F1" w14:textId="53A4635D" w:rsidR="00BB36A4" w:rsidRPr="00673678" w:rsidRDefault="004F6DF4" w:rsidP="004F6DF4">
      <w:pPr>
        <w:pStyle w:val="Odstavecseseznamem"/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484CD23" wp14:editId="2DA7E7FB">
            <wp:extent cx="4676775" cy="1660997"/>
            <wp:effectExtent l="0" t="0" r="0" b="0"/>
            <wp:docPr id="1096718809" name="Obrázek 1" descr="Obsah obrázku text, snímek obrazovky, Písmo, řada/pruh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718809" name="Obrázek 1" descr="Obsah obrázku text, snímek obrazovky, Písmo, řada/pruh&#10;&#10;Popis byl vytvořen automaticky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84824" cy="1663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B7EC6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</w:p>
    <w:p w14:paraId="2D2B71FC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</w:p>
    <w:p w14:paraId="76C0945B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Aktuální </w:t>
      </w:r>
      <w:r w:rsidRPr="00020475">
        <w:rPr>
          <w:b/>
          <w:sz w:val="20"/>
          <w:szCs w:val="20"/>
        </w:rPr>
        <w:t>informační hodnota</w:t>
      </w:r>
      <w:r w:rsidRPr="00020475">
        <w:rPr>
          <w:sz w:val="20"/>
          <w:szCs w:val="20"/>
        </w:rPr>
        <w:t xml:space="preserve"> portálu (údaje o časopisu, redakční radě, způsobu publikování, obsahu časopisu apod.)</w:t>
      </w:r>
    </w:p>
    <w:p w14:paraId="55084FA8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>
        <w:rPr>
          <w:sz w:val="20"/>
          <w:szCs w:val="20"/>
        </w:rPr>
        <w:t xml:space="preserve"> 5</w:t>
      </w:r>
    </w:p>
    <w:p w14:paraId="3AE4CFC0" w14:textId="77777777" w:rsidR="00673678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7702CBEB" w14:textId="77777777" w:rsidR="00673678" w:rsidRPr="008009F0" w:rsidRDefault="00673678" w:rsidP="00673678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Nelze hodnotit</w:t>
      </w:r>
    </w:p>
    <w:p w14:paraId="4155E80A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</w:p>
    <w:p w14:paraId="17B3903E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</w:p>
    <w:p w14:paraId="5EB14E5F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Subjektivně vnímaná </w:t>
      </w:r>
      <w:r w:rsidRPr="00020475">
        <w:rPr>
          <w:b/>
          <w:sz w:val="20"/>
          <w:szCs w:val="20"/>
        </w:rPr>
        <w:t>kvalita</w:t>
      </w:r>
      <w:r w:rsidRPr="00020475">
        <w:rPr>
          <w:sz w:val="20"/>
          <w:szCs w:val="20"/>
        </w:rPr>
        <w:t xml:space="preserve"> (co se povedlo a co ještě potřebuje vylepšit)</w:t>
      </w:r>
    </w:p>
    <w:p w14:paraId="53188706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>
        <w:rPr>
          <w:sz w:val="20"/>
          <w:szCs w:val="20"/>
        </w:rPr>
        <w:t xml:space="preserve"> 4</w:t>
      </w:r>
    </w:p>
    <w:p w14:paraId="6F00DC53" w14:textId="77777777" w:rsidR="00673678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0F11529E" w14:textId="77777777" w:rsidR="00673678" w:rsidRDefault="00673678" w:rsidP="00673678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+ Povedlo se rozběhnout webovou aplikaci, která je veřejně přístupná</w:t>
      </w:r>
    </w:p>
    <w:p w14:paraId="269B319F" w14:textId="77777777" w:rsidR="00673678" w:rsidRDefault="00673678" w:rsidP="00673678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+ Povedlo se vytvořit jednoduchý design</w:t>
      </w:r>
    </w:p>
    <w:p w14:paraId="2ACB5969" w14:textId="77777777" w:rsidR="00673678" w:rsidRDefault="00673678" w:rsidP="00673678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+ Náznak toho, že by v aplikaci mohly existovat určité uživatelské role</w:t>
      </w:r>
    </w:p>
    <w:p w14:paraId="5631D0E8" w14:textId="77777777" w:rsidR="00673678" w:rsidRPr="003D0BE3" w:rsidRDefault="00673678" w:rsidP="00673678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Aplikace prozatím nic neumí, je na čase začít implementovat funkce pro jednotlivé role</w:t>
      </w:r>
    </w:p>
    <w:p w14:paraId="50284439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</w:p>
    <w:p w14:paraId="33CE26C9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</w:p>
    <w:p w14:paraId="06B2ABF7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uživatelské dokumentace</w:t>
      </w:r>
    </w:p>
    <w:p w14:paraId="0F7BC606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>
        <w:rPr>
          <w:sz w:val="20"/>
          <w:szCs w:val="20"/>
        </w:rPr>
        <w:t xml:space="preserve"> 5</w:t>
      </w:r>
    </w:p>
    <w:p w14:paraId="1A689CDD" w14:textId="77777777" w:rsidR="00673678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3A56851B" w14:textId="77777777" w:rsidR="00673678" w:rsidRPr="00DB7CCF" w:rsidRDefault="00673678" w:rsidP="00673678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okumentace chybí</w:t>
      </w:r>
    </w:p>
    <w:p w14:paraId="243D26D7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</w:p>
    <w:p w14:paraId="5907CB43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</w:p>
    <w:p w14:paraId="1B0DBC48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administrátorské dokumentace</w:t>
      </w:r>
    </w:p>
    <w:p w14:paraId="78FCE20E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</w:p>
    <w:p w14:paraId="1879335E" w14:textId="77777777" w:rsidR="00673678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7CB44F6C" w14:textId="77777777" w:rsidR="00673678" w:rsidRPr="008067CB" w:rsidRDefault="00673678" w:rsidP="00673678">
      <w:pPr>
        <w:pStyle w:val="Odstavecseseznamem"/>
        <w:numPr>
          <w:ilvl w:val="0"/>
          <w:numId w:val="2"/>
        </w:numPr>
        <w:rPr>
          <w:sz w:val="20"/>
          <w:szCs w:val="20"/>
        </w:rPr>
      </w:pPr>
      <w:r w:rsidRPr="006A2CAB">
        <w:rPr>
          <w:sz w:val="20"/>
          <w:szCs w:val="20"/>
        </w:rPr>
        <w:t>Dokumentace chybí</w:t>
      </w:r>
    </w:p>
    <w:p w14:paraId="2C57DDDE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</w:p>
    <w:p w14:paraId="41E75C66" w14:textId="77777777" w:rsidR="00673678" w:rsidRPr="00020475" w:rsidRDefault="00673678" w:rsidP="00673678">
      <w:pPr>
        <w:spacing w:after="0" w:line="240" w:lineRule="auto"/>
        <w:rPr>
          <w:sz w:val="20"/>
          <w:szCs w:val="20"/>
        </w:rPr>
      </w:pPr>
    </w:p>
    <w:p w14:paraId="63D08B38" w14:textId="77777777" w:rsidR="00673678" w:rsidRDefault="00673678" w:rsidP="00673678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Další doporučení</w:t>
      </w:r>
      <w:r w:rsidRPr="00020475">
        <w:rPr>
          <w:sz w:val="20"/>
          <w:szCs w:val="20"/>
        </w:rPr>
        <w:t xml:space="preserve"> hodnocenému týmu:</w:t>
      </w:r>
    </w:p>
    <w:p w14:paraId="3C2CE0C8" w14:textId="6D8D584C" w:rsidR="00B76B54" w:rsidRPr="00CF2358" w:rsidRDefault="00673678" w:rsidP="00CF2358">
      <w:pPr>
        <w:pStyle w:val="Odstavecseseznamem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Začít práci na zákaznicky hodnotných funkcích.</w:t>
      </w:r>
    </w:p>
    <w:sectPr w:rsidR="00B76B54" w:rsidRPr="00CF235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ED1C7F"/>
    <w:multiLevelType w:val="hybridMultilevel"/>
    <w:tmpl w:val="DEAC222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C41A30"/>
    <w:multiLevelType w:val="hybridMultilevel"/>
    <w:tmpl w:val="250A49CA"/>
    <w:lvl w:ilvl="0" w:tplc="72186BA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378661">
    <w:abstractNumId w:val="0"/>
  </w:num>
  <w:num w:numId="2" w16cid:durableId="10984024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bIwMjO3tDQzNzVW0lEKTi0uzszPAykwrAUAtlV8FCwAAAA="/>
  </w:docVars>
  <w:rsids>
    <w:rsidRoot w:val="00B76B54"/>
    <w:rsid w:val="00002599"/>
    <w:rsid w:val="00020475"/>
    <w:rsid w:val="00027C55"/>
    <w:rsid w:val="000F7947"/>
    <w:rsid w:val="002657D0"/>
    <w:rsid w:val="00363BA4"/>
    <w:rsid w:val="00485EAF"/>
    <w:rsid w:val="004F6DF4"/>
    <w:rsid w:val="00673678"/>
    <w:rsid w:val="00674C37"/>
    <w:rsid w:val="008010E3"/>
    <w:rsid w:val="00812C94"/>
    <w:rsid w:val="00825364"/>
    <w:rsid w:val="008C7127"/>
    <w:rsid w:val="00932BBA"/>
    <w:rsid w:val="009B37EE"/>
    <w:rsid w:val="00B76B54"/>
    <w:rsid w:val="00BB14D6"/>
    <w:rsid w:val="00BB36A4"/>
    <w:rsid w:val="00BD2090"/>
    <w:rsid w:val="00C92E8A"/>
    <w:rsid w:val="00CF2358"/>
    <w:rsid w:val="00D33915"/>
    <w:rsid w:val="00DF65FB"/>
    <w:rsid w:val="00F57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F8139"/>
  <w15:chartTrackingRefBased/>
  <w15:docId w15:val="{537A706D-5400-4BD4-9A45-F04699B6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76B54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20475"/>
    <w:pPr>
      <w:ind w:left="720"/>
      <w:contextualSpacing/>
    </w:pPr>
  </w:style>
  <w:style w:type="paragraph" w:styleId="Normlnweb">
    <w:name w:val="Normal (Web)"/>
    <w:basedOn w:val="Normln"/>
    <w:uiPriority w:val="99"/>
    <w:semiHidden/>
    <w:unhideWhenUsed/>
    <w:rsid w:val="00363BA4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2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73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Dr. Ing. Jan Voráček, CSc.</dc:creator>
  <cp:keywords/>
  <dc:description/>
  <cp:lastModifiedBy>Filip Vencelides</cp:lastModifiedBy>
  <cp:revision>19</cp:revision>
  <cp:lastPrinted>2023-08-09T11:07:00Z</cp:lastPrinted>
  <dcterms:created xsi:type="dcterms:W3CDTF">2023-08-09T11:11:00Z</dcterms:created>
  <dcterms:modified xsi:type="dcterms:W3CDTF">2023-12-08T19:52:00Z</dcterms:modified>
</cp:coreProperties>
</file>